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976007" w14:textId="461D5B9F" w:rsidR="000828C7" w:rsidRDefault="007C1EFF">
      <w:pPr>
        <w:rPr>
          <w:lang w:val="en-US"/>
        </w:rPr>
      </w:pPr>
      <w:r>
        <w:rPr>
          <w:lang w:val="en-US"/>
        </w:rPr>
        <w:t>Df</w:t>
      </w:r>
    </w:p>
    <w:p w14:paraId="75BBEFF1" w14:textId="6F50CF1B" w:rsidR="007C1EFF" w:rsidRDefault="007C1EFF">
      <w:pPr>
        <w:rPr>
          <w:lang w:val="en-US"/>
        </w:rPr>
      </w:pPr>
    </w:p>
    <w:p w14:paraId="0A2631AD" w14:textId="764C7EDB" w:rsidR="007C1EFF" w:rsidRDefault="007C1EFF">
      <w:pPr>
        <w:rPr>
          <w:lang w:val="en-US"/>
        </w:rPr>
      </w:pPr>
    </w:p>
    <w:p w14:paraId="6FAB7C8F" w14:textId="0E6B3342" w:rsidR="007C1EFF" w:rsidRDefault="007C1EFF">
      <w:pPr>
        <w:rPr>
          <w:lang w:val="en-US"/>
        </w:rPr>
      </w:pPr>
      <w:r>
        <w:rPr>
          <w:lang w:val="en-US"/>
        </w:rPr>
        <w:t>Sfddsf</w:t>
      </w:r>
    </w:p>
    <w:p w14:paraId="4027A59B" w14:textId="419A33BB" w:rsidR="007C1EFF" w:rsidRDefault="007C1EFF">
      <w:pPr>
        <w:rPr>
          <w:lang w:val="en-US"/>
        </w:rPr>
      </w:pPr>
    </w:p>
    <w:p w14:paraId="53BF7515" w14:textId="72FB92E6" w:rsidR="007C1EFF" w:rsidRDefault="007C1EFF">
      <w:pPr>
        <w:rPr>
          <w:lang w:val="en-US"/>
        </w:rPr>
      </w:pPr>
    </w:p>
    <w:p w14:paraId="383F6D74" w14:textId="7456C431" w:rsidR="007C1EFF" w:rsidRDefault="007C1EFF">
      <w:pPr>
        <w:rPr>
          <w:lang w:val="en-US"/>
        </w:rPr>
      </w:pPr>
    </w:p>
    <w:p w14:paraId="3FB18FD3" w14:textId="19E76D98" w:rsidR="007C1EFF" w:rsidRDefault="007C1EFF">
      <w:pPr>
        <w:rPr>
          <w:lang w:val="en-US"/>
        </w:rPr>
      </w:pPr>
    </w:p>
    <w:p w14:paraId="5E640ED3" w14:textId="7AA94544" w:rsidR="007C1EFF" w:rsidRDefault="007C1EFF">
      <w:pPr>
        <w:rPr>
          <w:lang w:val="en-US"/>
        </w:rPr>
      </w:pPr>
      <w:r>
        <w:rPr>
          <w:lang w:val="en-US"/>
        </w:rPr>
        <w:t>Sdfsdf</w:t>
      </w:r>
    </w:p>
    <w:p w14:paraId="644A4A94" w14:textId="4AD3359E" w:rsidR="007C1EFF" w:rsidRDefault="007C1EFF">
      <w:pPr>
        <w:rPr>
          <w:lang w:val="en-US"/>
        </w:rPr>
      </w:pPr>
    </w:p>
    <w:p w14:paraId="23BCC83D" w14:textId="1C5A9DD6" w:rsidR="007C1EFF" w:rsidRDefault="007C1EFF">
      <w:pPr>
        <w:rPr>
          <w:lang w:val="en-US"/>
        </w:rPr>
      </w:pPr>
    </w:p>
    <w:p w14:paraId="5B65CDC4" w14:textId="5935064B" w:rsidR="007C1EFF" w:rsidRDefault="007C1EFF">
      <w:pPr>
        <w:rPr>
          <w:lang w:val="en-US"/>
        </w:rPr>
      </w:pPr>
      <w:r>
        <w:rPr>
          <w:lang w:val="en-US"/>
        </w:rPr>
        <w:t>Sdffds</w:t>
      </w:r>
    </w:p>
    <w:p w14:paraId="30901969" w14:textId="623F4888" w:rsidR="007C1EFF" w:rsidRDefault="007C1EFF">
      <w:pPr>
        <w:rPr>
          <w:lang w:val="en-US"/>
        </w:rPr>
      </w:pPr>
    </w:p>
    <w:p w14:paraId="30CE68B7" w14:textId="7994101D" w:rsidR="007C1EFF" w:rsidRDefault="007C1EFF">
      <w:pPr>
        <w:rPr>
          <w:lang w:val="en-US"/>
        </w:rPr>
      </w:pPr>
    </w:p>
    <w:p w14:paraId="403B2E5B" w14:textId="1E3C327A" w:rsidR="007C1EFF" w:rsidRDefault="007C1EFF">
      <w:pPr>
        <w:rPr>
          <w:lang w:val="en-US"/>
        </w:rPr>
      </w:pPr>
      <w:r>
        <w:rPr>
          <w:lang w:val="en-US"/>
        </w:rPr>
        <w:t>Sdfsdff</w:t>
      </w:r>
    </w:p>
    <w:p w14:paraId="402F2436" w14:textId="066937EF" w:rsidR="007C1EFF" w:rsidRDefault="007C1EFF">
      <w:pPr>
        <w:rPr>
          <w:lang w:val="en-US"/>
        </w:rPr>
      </w:pPr>
    </w:p>
    <w:p w14:paraId="0D93757D" w14:textId="5985603D" w:rsidR="00D9176C" w:rsidRDefault="00D9176C">
      <w:pPr>
        <w:rPr>
          <w:lang w:val="en-US"/>
        </w:rPr>
      </w:pPr>
      <w:r>
        <w:rPr>
          <w:lang w:val="en-US"/>
        </w:rPr>
        <w:br/>
      </w:r>
    </w:p>
    <w:p w14:paraId="6CC9E1E5" w14:textId="77777777" w:rsidR="00D9176C" w:rsidRDefault="00D9176C">
      <w:pPr>
        <w:rPr>
          <w:lang w:val="en-US"/>
        </w:rPr>
      </w:pPr>
      <w:r>
        <w:rPr>
          <w:lang w:val="en-US"/>
        </w:rPr>
        <w:br w:type="page"/>
      </w:r>
    </w:p>
    <w:p w14:paraId="246533EA" w14:textId="77777777" w:rsidR="007C1EFF" w:rsidRPr="007C1EFF" w:rsidRDefault="007C1EFF">
      <w:pPr>
        <w:rPr>
          <w:lang w:val="en-US"/>
        </w:rPr>
      </w:pPr>
    </w:p>
    <w:sectPr w:rsidR="007C1EFF" w:rsidRPr="007C1EF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1NLUEAiMDAyMTCyUdpeDU4uLM/DyQAsNaAApmZ8IsAAAA"/>
  </w:docVars>
  <w:rsids>
    <w:rsidRoot w:val="004A3EF7"/>
    <w:rsid w:val="000828C7"/>
    <w:rsid w:val="004A3EF7"/>
    <w:rsid w:val="007C1EFF"/>
    <w:rsid w:val="00D917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B0FFCE0"/>
  <w15:chartTrackingRefBased/>
  <w15:docId w15:val="{E9D01F06-8A55-4604-94DD-DD38B17EC8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7</Words>
  <Characters>41</Characters>
  <Application>Microsoft Office Word</Application>
  <DocSecurity>0</DocSecurity>
  <Lines>1</Lines>
  <Paragraphs>1</Paragraphs>
  <ScaleCrop>false</ScaleCrop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mon Streicher</dc:creator>
  <cp:keywords/>
  <dc:description/>
  <cp:lastModifiedBy>Simon Streicher</cp:lastModifiedBy>
  <cp:revision>3</cp:revision>
  <dcterms:created xsi:type="dcterms:W3CDTF">2021-11-04T16:13:00Z</dcterms:created>
  <dcterms:modified xsi:type="dcterms:W3CDTF">2021-11-04T16:15:00Z</dcterms:modified>
</cp:coreProperties>
</file>